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2CC7" w:rsidRDefault="00DF5BB8">
      <w:pPr>
        <w:jc w:val="center"/>
      </w:pPr>
      <w:r>
        <w:rPr>
          <w:noProof/>
          <w:sz w:val="20"/>
          <w:lang w:val="en-IN" w:eastAsia="en-IN"/>
        </w:rPr>
        <w:drawing>
          <wp:inline distT="0" distB="0" distL="0" distR="0">
            <wp:extent cx="5927725" cy="106807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61744" cy="10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2CC7" w:rsidRDefault="00DF5BB8">
      <w:pPr>
        <w:jc w:val="center"/>
        <w:rPr>
          <w:rFonts w:ascii="Arial" w:eastAsia="Times New Roman" w:hAnsi="Times New Roman" w:cs="Times New Roman"/>
          <w:b/>
          <w:i/>
          <w:color w:val="C00000"/>
          <w:w w:val="105"/>
          <w:sz w:val="28"/>
        </w:rPr>
      </w:pPr>
      <w:r>
        <w:rPr>
          <w:rFonts w:ascii="Arial" w:eastAsia="Times New Roman" w:hAnsi="Times New Roman" w:cs="Times New Roman"/>
          <w:b/>
          <w:i/>
          <w:color w:val="C00000"/>
          <w:w w:val="105"/>
          <w:sz w:val="28"/>
        </w:rPr>
        <w:t>Department of Computer Science and Engineering</w:t>
      </w:r>
    </w:p>
    <w:p w:rsidR="00732CC7" w:rsidRDefault="00DF5BB8">
      <w:pPr>
        <w:jc w:val="both"/>
        <w:rPr>
          <w:rFonts w:ascii="Arial" w:eastAsia="Times New Roman" w:hAnsi="Times New Roman" w:cs="Times New Roman"/>
          <w:b/>
          <w:i/>
          <w:color w:val="002060"/>
          <w:w w:val="105"/>
          <w:sz w:val="24"/>
          <w:szCs w:val="21"/>
        </w:rPr>
      </w:pPr>
      <w:r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 xml:space="preserve">Subject Name: </w:t>
      </w:r>
      <w:r w:rsidR="008E7548"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>Advanced Data Structures</w:t>
      </w:r>
    </w:p>
    <w:p w:rsidR="00732CC7" w:rsidRDefault="00DF5BB8">
      <w:pPr>
        <w:jc w:val="both"/>
        <w:rPr>
          <w:rFonts w:ascii="Arial" w:eastAsia="Times New Roman" w:hAnsi="Times New Roman" w:cs="Times New Roman"/>
          <w:b/>
          <w:i/>
          <w:w w:val="105"/>
          <w:sz w:val="24"/>
          <w:szCs w:val="21"/>
        </w:rPr>
      </w:pPr>
      <w:r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>Subject Code:</w:t>
      </w:r>
      <w:r>
        <w:rPr>
          <w:rFonts w:ascii="Arial" w:eastAsia="Times New Roman" w:hAnsi="Times New Roman" w:cs="Times New Roman"/>
          <w:b/>
          <w:i/>
          <w:color w:val="002060"/>
          <w:w w:val="105"/>
          <w:sz w:val="24"/>
          <w:szCs w:val="21"/>
        </w:rPr>
        <w:t xml:space="preserve">  </w:t>
      </w:r>
      <w:r w:rsidR="008E7548">
        <w:rPr>
          <w:rFonts w:ascii="Arial" w:eastAsia="Times New Roman" w:hAnsi="Times New Roman" w:cs="Times New Roman"/>
          <w:b/>
          <w:i/>
          <w:color w:val="002060"/>
          <w:w w:val="105"/>
          <w:sz w:val="24"/>
          <w:szCs w:val="21"/>
        </w:rPr>
        <w:t>MR22-1CS0104</w:t>
      </w:r>
    </w:p>
    <w:p w:rsidR="00732CC7" w:rsidRDefault="00DF5BB8">
      <w:pPr>
        <w:jc w:val="both"/>
        <w:rPr>
          <w:rFonts w:ascii="Arial" w:eastAsia="Times New Roman" w:hAnsi="Times New Roman" w:cs="Times New Roman"/>
          <w:b/>
          <w:iCs/>
          <w:w w:val="105"/>
          <w:sz w:val="28"/>
        </w:rPr>
      </w:pPr>
      <w:r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>Year &amp; Semester: II-II</w:t>
      </w:r>
    </w:p>
    <w:p w:rsidR="00732CC7" w:rsidRDefault="00DF5BB8">
      <w:pPr>
        <w:jc w:val="center"/>
        <w:rPr>
          <w:rFonts w:ascii="Arial" w:eastAsia="Times New Roman" w:hAnsi="Times New Roman" w:cs="Times New Roman"/>
          <w:b/>
          <w:w w:val="105"/>
          <w:sz w:val="28"/>
          <w:u w:val="single"/>
        </w:rPr>
      </w:pPr>
      <w:r>
        <w:rPr>
          <w:rFonts w:ascii="Arial" w:eastAsia="Times New Roman" w:hAnsi="Times New Roman" w:cs="Times New Roman"/>
          <w:b/>
          <w:color w:val="FF0000"/>
          <w:w w:val="105"/>
          <w:sz w:val="28"/>
          <w:u w:val="single"/>
        </w:rPr>
        <w:t>QUESTION BANK</w:t>
      </w:r>
    </w:p>
    <w:tbl>
      <w:tblPr>
        <w:tblStyle w:val="TableGrid"/>
        <w:tblW w:w="10201" w:type="dxa"/>
        <w:jc w:val="center"/>
        <w:tblLayout w:type="fixed"/>
        <w:tblLook w:val="04A0" w:firstRow="1" w:lastRow="0" w:firstColumn="1" w:lastColumn="0" w:noHBand="0" w:noVBand="1"/>
      </w:tblPr>
      <w:tblGrid>
        <w:gridCol w:w="709"/>
        <w:gridCol w:w="10"/>
        <w:gridCol w:w="6364"/>
        <w:gridCol w:w="997"/>
        <w:gridCol w:w="10"/>
        <w:gridCol w:w="1266"/>
        <w:gridCol w:w="10"/>
        <w:gridCol w:w="835"/>
      </w:tblGrid>
      <w:tr w:rsidR="00732CC7" w:rsidTr="00E218D2">
        <w:trPr>
          <w:jc w:val="center"/>
        </w:trPr>
        <w:tc>
          <w:tcPr>
            <w:tcW w:w="719" w:type="dxa"/>
            <w:gridSpan w:val="2"/>
            <w:vAlign w:val="center"/>
          </w:tcPr>
          <w:p w:rsidR="00732CC7" w:rsidRDefault="00DF5BB8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.No</w:t>
            </w:r>
          </w:p>
        </w:tc>
        <w:tc>
          <w:tcPr>
            <w:tcW w:w="6364" w:type="dxa"/>
            <w:vAlign w:val="center"/>
          </w:tcPr>
          <w:p w:rsidR="00732CC7" w:rsidRDefault="00DF5BB8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UESTION</w:t>
            </w:r>
          </w:p>
        </w:tc>
        <w:tc>
          <w:tcPr>
            <w:tcW w:w="1007" w:type="dxa"/>
            <w:gridSpan w:val="2"/>
            <w:vAlign w:val="center"/>
          </w:tcPr>
          <w:p w:rsidR="00732CC7" w:rsidRDefault="00DF5BB8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MARKS</w:t>
            </w:r>
          </w:p>
        </w:tc>
        <w:tc>
          <w:tcPr>
            <w:tcW w:w="1276" w:type="dxa"/>
            <w:gridSpan w:val="2"/>
            <w:vAlign w:val="center"/>
          </w:tcPr>
          <w:p w:rsidR="00732CC7" w:rsidRDefault="00DF5BB8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SECTION</w:t>
            </w:r>
          </w:p>
        </w:tc>
        <w:tc>
          <w:tcPr>
            <w:tcW w:w="835" w:type="dxa"/>
            <w:vAlign w:val="center"/>
          </w:tcPr>
          <w:p w:rsidR="00732CC7" w:rsidRDefault="00DF5BB8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UNIT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note on the java interface java.util.List including its index-based methods with its implementation.</w:t>
            </w:r>
          </w:p>
        </w:tc>
        <w:tc>
          <w:tcPr>
            <w:tcW w:w="1007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in detail about the dynamic array and its operations with the implementation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Analyze the performance of dynamic array with the increase by constant ‘k’ and constant factor ‘k’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ndices are not a good abstraction for describing a more local view of a position in a sequence. How do you overcome this with an abstraction? Explain in detail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5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Show how a node is created and inserted by different ways in a Single Linked List data structure with an illustration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6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mplement the following operation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s on Single Linked List </w:t>
            </w:r>
          </w:p>
          <w:p w:rsidR="008E7548" w:rsidRPr="00AE6183" w:rsidRDefault="008E7548" w:rsidP="00670976">
            <w:pPr>
              <w:pStyle w:val="NoSpacing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0" w:hanging="283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Create and Insert a node at the end.</w:t>
            </w:r>
          </w:p>
          <w:p w:rsidR="008E7548" w:rsidRPr="00AE6183" w:rsidRDefault="008E7548" w:rsidP="00670976">
            <w:pPr>
              <w:pStyle w:val="NoSpacing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310" w:hanging="283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Delete a node at beginning and Display the values of list.</w:t>
            </w:r>
          </w:p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7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Show the differences of Iterators and For-Each loop with an example program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8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Given an Infix Expression (A + B / C + D * (E – F) ^ G). Convert it into a prefix expression by 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>using Stack and a StringBuilder, with an algorithm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9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mplement the process of converting an infix expression to postfix expression by using stack and string builder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0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Given an Infix Expression (((A + B) - C * (D / E)) + F). Convert it into a postfix expression by using Stack and a StringBuilder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1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1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Briefly explain in detail about the Priority Queue with a suitable exampl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2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about Bottom-up Heap Construction with suitable algorithm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3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about Heap Data Structure and its operations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lastRenderedPageBreak/>
              <w:t>14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program on Priority Queue using java.util.PriorityQueue class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5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program to Implement a Priority Queue using an array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6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note on Heap-based Priority Queue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7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program to implement Max heap using Priority Queu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8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program to implement Min heap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9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Construct a simple heap from the given set of data 7,10,25,17,23,27,16,19,37,42,4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trHeight w:val="290"/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0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the various advantages of using Priority queues over normal queues 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2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1</w:t>
            </w:r>
          </w:p>
        </w:tc>
        <w:tc>
          <w:tcPr>
            <w:tcW w:w="6364" w:type="dxa"/>
          </w:tcPr>
          <w:p w:rsidR="008E7548" w:rsidRPr="0027764E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nsert the following list of elements into the Hash Table by using Linear Probing(size of Hash Table is 10) (36,48,66,27,23,87,10,12}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2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In detail about 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Hashing technique in detail with examples?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3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bout Double Hashing and Rehashing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0F1A59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4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bout Quadratic Probing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5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nsert the following list of elements into the Hash Table by using Separate Chaining (size of Hash Table is 10)</w:t>
            </w:r>
          </w:p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{16,23,43,18,34,59,30,22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>,24,46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}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6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Naive String Matching algorithm with suitable exampl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7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Describe the Knuth-Morris-Pratt algorithm with suitable example?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8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Compressed Binary Trie with suitable example?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9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Binary Tries with suitable example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0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Insert the following list of elements into the Hash Table by using Double Hashing (size of the Hash Table is 10)</w:t>
            </w:r>
          </w:p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(3,2,9,6,11,13,7,12)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II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3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1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rite a program to construct 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binary search 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tree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with tree 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traversal techniques for the given set of values 1, 3, 20, 5, 6, 9, 10, 12, 15, 20,90. 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2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Differentiate between AVL tree, Red Black Tree and Binary Search Tre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3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the process of insertion and deletion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of elements 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in </w:t>
            </w:r>
            <w:r w:rsidR="00670976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a 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binary search tree with a suitable example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4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Construct a Red Black Tree by inserting the following values 8, 18, 5, 15, 17, 25, 40, 80, 60, 70,75,90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5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Construct a Height balanced binary search tree by inserting the following data 10, 20, 30, 40, 50, 60, 70, 80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6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hat is Splay Tree? Explain all the rotations of splay tree in detail with example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lastRenderedPageBreak/>
              <w:t>37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the deletion process of Red Black Tree with example.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8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hat is B-Tree? How to delete a key from B-Tree?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9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Perform the deletion operation on the given splay tree with the following values, 3, 4, 2, 5, 6, 1.</w:t>
            </w:r>
          </w:p>
          <w:p w:rsidR="008E7548" w:rsidRPr="00AE6183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inline distT="0" distB="0" distL="0" distR="0" wp14:anchorId="076D3395" wp14:editId="0360A2D7">
                  <wp:extent cx="2200275" cy="1962150"/>
                  <wp:effectExtent l="0" t="0" r="9525" b="0"/>
                  <wp:docPr id="2" name="image2.png" descr="https://lh7-us.googleusercontent.com/KD4PIaia0XQ9-kK6qv7duqcSrM0F-yiy6ZGTBxmXFdueF8hZ5KEyRHiwGDIrlRcf_TSLTEMPa3V1VrrQdAPBRkRf5HpY7JVMoM6_KbnC37_dNlueeBG-BVQ2URQ8on9EaEuYle5xhP2cUV3MDsPFfA=s20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 descr="https://lh7-us.googleusercontent.com/KD4PIaia0XQ9-kK6qv7duqcSrM0F-yiy6ZGTBxmXFdueF8hZ5KEyRHiwGDIrlRcf_TSLTEMPa3V1VrrQdAPBRkRf5HpY7JVMoM6_KbnC37_dNlueeBG-BVQ2URQ8on9EaEuYle5xhP2cUV3MDsPFfA=s2048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0275" cy="196215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7" w:type="dxa"/>
            <w:gridSpan w:val="2"/>
          </w:tcPr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0</w:t>
            </w:r>
          </w:p>
        </w:tc>
        <w:tc>
          <w:tcPr>
            <w:tcW w:w="6364" w:type="dxa"/>
          </w:tcPr>
          <w:p w:rsidR="008E7548" w:rsidRPr="0027764E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hat is a B+ Tree? How do you construct the B+Tree? Explain with example?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I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4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1</w:t>
            </w:r>
          </w:p>
        </w:tc>
        <w:tc>
          <w:tcPr>
            <w:tcW w:w="6374" w:type="dxa"/>
            <w:gridSpan w:val="2"/>
          </w:tcPr>
          <w:p w:rsidR="008E7548" w:rsidRPr="00D80F24" w:rsidRDefault="008E7548" w:rsidP="007F2B15">
            <w:pPr>
              <w:rPr>
                <w:rFonts w:asciiTheme="majorHAnsi" w:eastAsia="Times New Roman" w:hAnsiTheme="majorHAnsi" w:cstheme="majorHAnsi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kern w:val="2"/>
                <w:sz w:val="24"/>
                <w:szCs w:val="24"/>
              </w:rPr>
              <w:t>List four representations of graph data structure. Explain each with suitable example</w:t>
            </w:r>
          </w:p>
        </w:tc>
        <w:tc>
          <w:tcPr>
            <w:tcW w:w="997" w:type="dxa"/>
            <w:vAlign w:val="center"/>
          </w:tcPr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8E7548" w:rsidP="00E218D2">
            <w:pPr>
              <w:jc w:val="center"/>
            </w:pPr>
            <w:r w:rsidRPr="00716DFB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2</w:t>
            </w:r>
          </w:p>
        </w:tc>
        <w:tc>
          <w:tcPr>
            <w:tcW w:w="6374" w:type="dxa"/>
            <w:gridSpan w:val="2"/>
          </w:tcPr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Find the Adjacency Matrix and Adjacency List for the given graph</w:t>
            </w: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anchor distT="0" distB="0" distL="114300" distR="114300" simplePos="0" relativeHeight="251659264" behindDoc="1" locked="0" layoutInCell="1" allowOverlap="1" wp14:anchorId="028C036F" wp14:editId="506C6FA6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-2540</wp:posOffset>
                  </wp:positionV>
                  <wp:extent cx="3103880" cy="1362710"/>
                  <wp:effectExtent l="0" t="0" r="1270" b="889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880" cy="1362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997" w:type="dxa"/>
          </w:tcPr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3</w:t>
            </w:r>
          </w:p>
        </w:tc>
        <w:tc>
          <w:tcPr>
            <w:tcW w:w="6374" w:type="dxa"/>
            <w:gridSpan w:val="2"/>
          </w:tcPr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Define topological sort? Explain with an example?</w:t>
            </w:r>
          </w:p>
        </w:tc>
        <w:tc>
          <w:tcPr>
            <w:tcW w:w="997" w:type="dxa"/>
            <w:vAlign w:val="center"/>
          </w:tcPr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4</w:t>
            </w:r>
          </w:p>
        </w:tc>
        <w:tc>
          <w:tcPr>
            <w:tcW w:w="6374" w:type="dxa"/>
            <w:gridSpan w:val="2"/>
          </w:tcPr>
          <w:p w:rsidR="008E7548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Floyd-Warshall Algorithm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for the given graph</w:t>
            </w:r>
          </w:p>
          <w:p w:rsidR="008E7548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inline distT="0" distB="0" distL="0" distR="0" wp14:anchorId="2FA31DD9" wp14:editId="1FBCCCED">
                      <wp:extent cx="304800" cy="304800"/>
                      <wp:effectExtent l="0" t="0" r="0" b="0"/>
                      <wp:docPr id="8" name="AutoShape 4" descr="Floyd Warshall Algorithm At a Glance - Naukri Code 3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78FD238" id="AutoShape 4" o:spid="_x0000_s1026" alt="Floyd Warshall Algorithm At a Glance - Naukri Code 36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Ln1hjbbAgAA9gUAAA4AAAAAAAAAAAAAAAAALgIAAGRycy9l&#10;Mm9Eb2MueG1sUEsBAi0AFAAGAAgAAAAhAEyg6SzYAAAAAwEAAA8AAAAAAAAAAAAAAAAANQUAAGRy&#10;cy9kb3ducmV2LnhtbFBLBQYAAAAABAAEAPMAAAA6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  <w:r w:rsidRPr="008C22A6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inline distT="0" distB="0" distL="0" distR="0" wp14:anchorId="290E5154" wp14:editId="2552C3F5">
                  <wp:extent cx="1457325" cy="1376768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742" cy="1403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inline distT="0" distB="0" distL="0" distR="0" wp14:anchorId="73344992" wp14:editId="37F74F64">
                      <wp:extent cx="304800" cy="304800"/>
                      <wp:effectExtent l="0" t="0" r="0" b="0"/>
                      <wp:docPr id="5" name="Rectangle 5" descr="Floyd Warshall Algorithm At a Glance - Naukri Code 36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ChangeArrowheads="1"/>
                            </wps:cNvSpPr>
                            <wps:spPr bwMode="auto">
                              <a:xfrm>
                                <a:off x="0" y="0"/>
                                <a:ext cx="304800" cy="304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2EA738D3" id="Rectangle 5" o:spid="_x0000_s1026" alt="Floyd Warshall Algorithm At a Glance - Naukri Code 36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KUEm//eAgAA9gUAAA4AAAAAAAAAAAAAAAAALgIAAGRy&#10;cy9lMm9Eb2MueG1sUEsBAi0AFAAGAAgAAAAhAEyg6SzYAAAAAwEAAA8AAAAAAAAAAAAAAAAAOAUA&#10;AGRycy9kb3ducmV2LnhtbFBLBQYAAAAABAAEAPMAAAA9BgAAAAA=&#10;" filled="f" stroked="f">
                      <o:lock v:ext="edit" aspectratio="t"/>
                      <w10:anchorlock/>
                    </v:rect>
                  </w:pict>
                </mc:Fallback>
              </mc:AlternateContent>
            </w:r>
          </w:p>
        </w:tc>
        <w:tc>
          <w:tcPr>
            <w:tcW w:w="997" w:type="dxa"/>
          </w:tcPr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765B0E" w:rsidRDefault="00765B0E" w:rsidP="00E218D2">
            <w:pPr>
              <w:jc w:val="center"/>
            </w:pPr>
          </w:p>
          <w:p w:rsidR="00765B0E" w:rsidRDefault="00765B0E" w:rsidP="00E218D2">
            <w:pPr>
              <w:jc w:val="center"/>
            </w:pPr>
          </w:p>
          <w:p w:rsidR="008E7548" w:rsidRDefault="00765B0E" w:rsidP="00E218D2">
            <w:pPr>
              <w:jc w:val="center"/>
            </w:pPr>
            <w: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lastRenderedPageBreak/>
              <w:t>45</w:t>
            </w:r>
          </w:p>
        </w:tc>
        <w:tc>
          <w:tcPr>
            <w:tcW w:w="6374" w:type="dxa"/>
            <w:gridSpan w:val="2"/>
          </w:tcPr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program to implement all pairs shortest path algorithm.</w:t>
            </w:r>
          </w:p>
        </w:tc>
        <w:tc>
          <w:tcPr>
            <w:tcW w:w="997" w:type="dxa"/>
            <w:vAlign w:val="center"/>
          </w:tcPr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6</w:t>
            </w:r>
          </w:p>
        </w:tc>
        <w:tc>
          <w:tcPr>
            <w:tcW w:w="6374" w:type="dxa"/>
            <w:gridSpan w:val="2"/>
          </w:tcPr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Apply Prim’s algorithm for the following graph. Mention the running time of the algorithm.</w:t>
            </w: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  <w:p w:rsidR="008E7548" w:rsidRPr="00AE6183" w:rsidRDefault="00A87243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9CB27D4" wp14:editId="11C3C6A3">
                      <wp:simplePos x="0" y="0"/>
                      <wp:positionH relativeFrom="column">
                        <wp:posOffset>1181100</wp:posOffset>
                      </wp:positionH>
                      <wp:positionV relativeFrom="paragraph">
                        <wp:posOffset>262890</wp:posOffset>
                      </wp:positionV>
                      <wp:extent cx="152400" cy="76200"/>
                      <wp:effectExtent l="0" t="19050" r="38100" b="38100"/>
                      <wp:wrapNone/>
                      <wp:docPr id="7" name="Right Arr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762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FEF1DD2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Right Arrow 7" o:spid="_x0000_s1026" type="#_x0000_t13" style="position:absolute;margin-left:93pt;margin-top:20.7pt;width:12pt;height:6p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" fillcolor="#4472c4 [3204]" strokecolor="#1f3763 [1604]" strokeweight="1pt"/>
                  </w:pict>
                </mc:Fallback>
              </mc:AlternateContent>
            </w:r>
            <w:r w:rsidR="008E7548" w:rsidRPr="00AE6183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inline distT="0" distB="0" distL="0" distR="0" wp14:anchorId="252B7D4D" wp14:editId="1072A853">
                  <wp:extent cx="2181225" cy="17335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1733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7" w:type="dxa"/>
          </w:tcPr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292ED5" w:rsidRDefault="00292ED5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RPr="0027764E" w:rsidTr="00E218D2">
        <w:tblPrEx>
          <w:jc w:val="left"/>
        </w:tblPrEx>
        <w:trPr>
          <w:trHeight w:val="2748"/>
        </w:trPr>
        <w:tc>
          <w:tcPr>
            <w:tcW w:w="709" w:type="dxa"/>
          </w:tcPr>
          <w:p w:rsidR="008E7548" w:rsidRPr="0027764E" w:rsidRDefault="008E7548" w:rsidP="007F2B15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7</w:t>
            </w:r>
          </w:p>
        </w:tc>
        <w:tc>
          <w:tcPr>
            <w:tcW w:w="6374" w:type="dxa"/>
            <w:gridSpan w:val="2"/>
          </w:tcPr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Apply Kruskal’s algorithm for the following graph.</w:t>
            </w:r>
          </w:p>
          <w:p w:rsidR="008E7548" w:rsidRPr="00AE6183" w:rsidRDefault="00A87243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9CB27D4" wp14:editId="11C3C6A3">
                      <wp:simplePos x="0" y="0"/>
                      <wp:positionH relativeFrom="column">
                        <wp:posOffset>847725</wp:posOffset>
                      </wp:positionH>
                      <wp:positionV relativeFrom="paragraph">
                        <wp:posOffset>873125</wp:posOffset>
                      </wp:positionV>
                      <wp:extent cx="152400" cy="76200"/>
                      <wp:effectExtent l="0" t="19050" r="38100" b="38100"/>
                      <wp:wrapNone/>
                      <wp:docPr id="11" name="Right Arrow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762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56D42D" id="Right Arrow 11" o:spid="_x0000_s1026" type="#_x0000_t13" style="position:absolute;margin-left:66.75pt;margin-top:68.75pt;width:12pt;height: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" fillcolor="#4472c4 [3204]" strokecolor="#1f3763 [1604]" strokeweight="1pt"/>
                  </w:pict>
                </mc:Fallback>
              </mc:AlternateContent>
            </w:r>
            <w:r w:rsidR="008E7548" w:rsidRPr="00AE6183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inline distT="0" distB="0" distL="0" distR="0" wp14:anchorId="4CF46A28" wp14:editId="57996BE7">
                  <wp:extent cx="2124075" cy="12858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4075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7548" w:rsidRPr="00AE6183" w:rsidRDefault="008E7548" w:rsidP="007F2B15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  <w:tc>
          <w:tcPr>
            <w:tcW w:w="997" w:type="dxa"/>
          </w:tcPr>
          <w:p w:rsidR="008E7548" w:rsidRDefault="008E7548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8E7548" w:rsidP="00E218D2">
            <w:pPr>
              <w:jc w:val="center"/>
              <w:rPr>
                <w:rFonts w:ascii="Cambria" w:hAnsi="Cambria"/>
                <w:color w:val="000000" w:themeColor="text1"/>
                <w:szCs w:val="24"/>
              </w:rPr>
            </w:pPr>
          </w:p>
          <w:p w:rsidR="00E218D2" w:rsidRDefault="00E218D2" w:rsidP="00E218D2">
            <w:pPr>
              <w:rPr>
                <w:rFonts w:ascii="Cambria" w:hAnsi="Cambria"/>
                <w:color w:val="000000" w:themeColor="text1"/>
                <w:szCs w:val="24"/>
              </w:rPr>
            </w:pPr>
          </w:p>
          <w:p w:rsidR="008E7548" w:rsidRDefault="00E218D2" w:rsidP="00E218D2">
            <w:pPr>
              <w:rPr>
                <w:rFonts w:ascii="Cambria" w:hAnsi="Cambria"/>
                <w:color w:val="000000" w:themeColor="text1"/>
                <w:szCs w:val="24"/>
              </w:rPr>
            </w:pPr>
            <w:r>
              <w:rPr>
                <w:rFonts w:ascii="Cambria" w:hAnsi="Cambria"/>
                <w:color w:val="000000" w:themeColor="text1"/>
                <w:szCs w:val="24"/>
              </w:rPr>
              <w:t xml:space="preserve">     </w:t>
            </w:r>
            <w:r w:rsidR="008E7548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  <w:p w:rsidR="008E7548" w:rsidRDefault="008E7548" w:rsidP="00E218D2">
            <w:pPr>
              <w:jc w:val="center"/>
            </w:pP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E218D2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45" w:type="dxa"/>
            <w:gridSpan w:val="2"/>
            <w:vAlign w:val="center"/>
          </w:tcPr>
          <w:p w:rsidR="008E7548" w:rsidRPr="0027764E" w:rsidRDefault="008E7548" w:rsidP="007F2B15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8</w:t>
            </w:r>
          </w:p>
        </w:tc>
        <w:tc>
          <w:tcPr>
            <w:tcW w:w="6364" w:type="dxa"/>
          </w:tcPr>
          <w:p w:rsidR="008E7548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Find a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single-source shortest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path</w:t>
            </w: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for the given graph and explain its algorithm</w:t>
            </w:r>
          </w:p>
          <w:p w:rsidR="008E7548" w:rsidRPr="00AE6183" w:rsidRDefault="00A87243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noProof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7386E23" wp14:editId="4AE629D4">
                      <wp:simplePos x="0" y="0"/>
                      <wp:positionH relativeFrom="column">
                        <wp:posOffset>155575</wp:posOffset>
                      </wp:positionH>
                      <wp:positionV relativeFrom="paragraph">
                        <wp:posOffset>819150</wp:posOffset>
                      </wp:positionV>
                      <wp:extent cx="152400" cy="76200"/>
                      <wp:effectExtent l="0" t="19050" r="38100" b="38100"/>
                      <wp:wrapNone/>
                      <wp:docPr id="12" name="Right Arrow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152400" cy="7620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621E7E" id="Right Arrow 12" o:spid="_x0000_s1026" type="#_x0000_t13" style="position:absolute;margin-left:12.25pt;margin-top:64.5pt;width:12pt;height:6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" fillcolor="#4472c4 [3204]" strokecolor="#1f3763 [1604]" strokeweight="1pt"/>
                  </w:pict>
                </mc:Fallback>
              </mc:AlternateContent>
            </w:r>
            <w:bookmarkStart w:id="0" w:name="_GoBack"/>
            <w:bookmarkEnd w:id="0"/>
            <w:r w:rsidR="008E7548" w:rsidRPr="008C22A6">
              <w:rPr>
                <w:rFonts w:ascii="Cambria" w:hAnsi="Cambria"/>
                <w:noProof/>
                <w:color w:val="000000" w:themeColor="text1"/>
                <w:sz w:val="24"/>
                <w:szCs w:val="24"/>
                <w:lang w:eastAsia="en-IN"/>
              </w:rPr>
              <w:drawing>
                <wp:inline distT="0" distB="0" distL="0" distR="0" wp14:anchorId="7DD16CEF" wp14:editId="664D0E00">
                  <wp:extent cx="3457575" cy="1842877"/>
                  <wp:effectExtent l="0" t="0" r="0" b="508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5520" cy="1857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9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Explain Breadth-First-Search algorithm, explain it with exampl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  <w:tr w:rsidR="008E7548" w:rsidTr="00E218D2">
        <w:trPr>
          <w:jc w:val="center"/>
        </w:trPr>
        <w:tc>
          <w:tcPr>
            <w:tcW w:w="719" w:type="dxa"/>
            <w:gridSpan w:val="2"/>
          </w:tcPr>
          <w:p w:rsidR="008E7548" w:rsidRPr="0027764E" w:rsidRDefault="008E7548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50</w:t>
            </w:r>
          </w:p>
        </w:tc>
        <w:tc>
          <w:tcPr>
            <w:tcW w:w="6364" w:type="dxa"/>
          </w:tcPr>
          <w:p w:rsidR="008E7548" w:rsidRPr="00AE6183" w:rsidRDefault="008E7548" w:rsidP="008E7548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E6183">
              <w:rPr>
                <w:rFonts w:ascii="Cambria" w:hAnsi="Cambria"/>
                <w:color w:val="000000" w:themeColor="text1"/>
                <w:sz w:val="24"/>
                <w:szCs w:val="24"/>
              </w:rPr>
              <w:t>Write a function for Depth-First-Search traversal of graph. Explain its working with an example</w:t>
            </w:r>
          </w:p>
        </w:tc>
        <w:tc>
          <w:tcPr>
            <w:tcW w:w="1007" w:type="dxa"/>
            <w:gridSpan w:val="2"/>
            <w:vAlign w:val="center"/>
          </w:tcPr>
          <w:p w:rsidR="008E7548" w:rsidRDefault="008E7548" w:rsidP="00E218D2">
            <w:pPr>
              <w:jc w:val="center"/>
            </w:pPr>
            <w:r w:rsidRPr="00B811A4">
              <w:rPr>
                <w:rFonts w:ascii="Cambria" w:hAnsi="Cambria"/>
                <w:color w:val="000000" w:themeColor="text1"/>
                <w:szCs w:val="24"/>
              </w:rPr>
              <w:t>8</w:t>
            </w:r>
          </w:p>
        </w:tc>
        <w:tc>
          <w:tcPr>
            <w:tcW w:w="1276" w:type="dxa"/>
            <w:gridSpan w:val="2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Section-V</w:t>
            </w:r>
          </w:p>
        </w:tc>
        <w:tc>
          <w:tcPr>
            <w:tcW w:w="835" w:type="dxa"/>
            <w:vAlign w:val="center"/>
          </w:tcPr>
          <w:p w:rsidR="008E7548" w:rsidRPr="0027764E" w:rsidRDefault="008E7548" w:rsidP="008E7548">
            <w:pPr>
              <w:pStyle w:val="NoSpacing"/>
              <w:jc w:val="center"/>
              <w:rPr>
                <w:rFonts w:ascii="Cambria" w:hAnsi="Cambria"/>
                <w:color w:val="000000" w:themeColor="text1"/>
                <w:szCs w:val="24"/>
              </w:rPr>
            </w:pPr>
            <w:r w:rsidRPr="0027764E">
              <w:rPr>
                <w:rFonts w:ascii="Cambria" w:hAnsi="Cambria"/>
                <w:color w:val="000000" w:themeColor="text1"/>
                <w:szCs w:val="24"/>
              </w:rPr>
              <w:t>5</w:t>
            </w:r>
          </w:p>
        </w:tc>
      </w:tr>
    </w:tbl>
    <w:p w:rsidR="00732CC7" w:rsidRDefault="00732CC7">
      <w:pPr>
        <w:rPr>
          <w:rFonts w:ascii="Arial" w:eastAsia="Times New Roman" w:hAnsi="Times New Roman" w:cs="Times New Roman"/>
          <w:b/>
          <w:w w:val="105"/>
          <w:sz w:val="28"/>
        </w:rPr>
      </w:pPr>
    </w:p>
    <w:sectPr w:rsidR="00732CC7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2EC5" w:rsidRDefault="00DC2EC5">
      <w:pPr>
        <w:spacing w:line="240" w:lineRule="auto"/>
      </w:pPr>
      <w:r>
        <w:separator/>
      </w:r>
    </w:p>
  </w:endnote>
  <w:endnote w:type="continuationSeparator" w:id="0">
    <w:p w:rsidR="00DC2EC5" w:rsidRDefault="00DC2E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2EC5" w:rsidRDefault="00DC2EC5">
      <w:pPr>
        <w:spacing w:after="0"/>
      </w:pPr>
      <w:r>
        <w:separator/>
      </w:r>
    </w:p>
  </w:footnote>
  <w:footnote w:type="continuationSeparator" w:id="0">
    <w:p w:rsidR="00DC2EC5" w:rsidRDefault="00DC2EC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E678DA"/>
    <w:multiLevelType w:val="hybridMultilevel"/>
    <w:tmpl w:val="390C049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IN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sLAwBrLMzCwMDJR0lIJTi4sz8/NACixrAUCe2RssAAAA"/>
  </w:docVars>
  <w:rsids>
    <w:rsidRoot w:val="00F81E84"/>
    <w:rsid w:val="0008312E"/>
    <w:rsid w:val="000A2AC4"/>
    <w:rsid w:val="000B34A3"/>
    <w:rsid w:val="000C21DD"/>
    <w:rsid w:val="000C7ED9"/>
    <w:rsid w:val="00111492"/>
    <w:rsid w:val="0015459E"/>
    <w:rsid w:val="001C492C"/>
    <w:rsid w:val="001D03E0"/>
    <w:rsid w:val="00210D9C"/>
    <w:rsid w:val="00266060"/>
    <w:rsid w:val="0029282F"/>
    <w:rsid w:val="00292ED5"/>
    <w:rsid w:val="002A4482"/>
    <w:rsid w:val="002B6B3F"/>
    <w:rsid w:val="00312613"/>
    <w:rsid w:val="00326C35"/>
    <w:rsid w:val="00374001"/>
    <w:rsid w:val="00384548"/>
    <w:rsid w:val="003E4EFE"/>
    <w:rsid w:val="004902FF"/>
    <w:rsid w:val="004914CD"/>
    <w:rsid w:val="00494763"/>
    <w:rsid w:val="004A1CE7"/>
    <w:rsid w:val="004E0D0D"/>
    <w:rsid w:val="00500CF1"/>
    <w:rsid w:val="005960C8"/>
    <w:rsid w:val="00670976"/>
    <w:rsid w:val="00683FFA"/>
    <w:rsid w:val="006C4073"/>
    <w:rsid w:val="006E6571"/>
    <w:rsid w:val="00717904"/>
    <w:rsid w:val="00732CC7"/>
    <w:rsid w:val="0075194C"/>
    <w:rsid w:val="0076193B"/>
    <w:rsid w:val="00765B0E"/>
    <w:rsid w:val="007916A9"/>
    <w:rsid w:val="007F7A66"/>
    <w:rsid w:val="00817AC3"/>
    <w:rsid w:val="008A4E97"/>
    <w:rsid w:val="008E7548"/>
    <w:rsid w:val="00962430"/>
    <w:rsid w:val="009639CE"/>
    <w:rsid w:val="009865DC"/>
    <w:rsid w:val="00991547"/>
    <w:rsid w:val="00994FCA"/>
    <w:rsid w:val="009A753A"/>
    <w:rsid w:val="009B3579"/>
    <w:rsid w:val="009E7D28"/>
    <w:rsid w:val="00A24871"/>
    <w:rsid w:val="00A32273"/>
    <w:rsid w:val="00A84F7D"/>
    <w:rsid w:val="00A87243"/>
    <w:rsid w:val="00B72A33"/>
    <w:rsid w:val="00C503A1"/>
    <w:rsid w:val="00C84266"/>
    <w:rsid w:val="00C879FC"/>
    <w:rsid w:val="00CA47E6"/>
    <w:rsid w:val="00CB60EF"/>
    <w:rsid w:val="00D02CCA"/>
    <w:rsid w:val="00D34C7F"/>
    <w:rsid w:val="00D43578"/>
    <w:rsid w:val="00D73743"/>
    <w:rsid w:val="00DB5CCA"/>
    <w:rsid w:val="00DC2EC5"/>
    <w:rsid w:val="00DD27BE"/>
    <w:rsid w:val="00DF5BB8"/>
    <w:rsid w:val="00E218D2"/>
    <w:rsid w:val="00E56EF4"/>
    <w:rsid w:val="00E72FDF"/>
    <w:rsid w:val="00E85E62"/>
    <w:rsid w:val="00F34339"/>
    <w:rsid w:val="00F55B82"/>
    <w:rsid w:val="00F81E84"/>
    <w:rsid w:val="40250BC9"/>
    <w:rsid w:val="44C57908"/>
    <w:rsid w:val="4D5A571F"/>
    <w:rsid w:val="5D335675"/>
    <w:rsid w:val="5D9702C9"/>
    <w:rsid w:val="60AC022A"/>
    <w:rsid w:val="646E172B"/>
    <w:rsid w:val="657A414A"/>
    <w:rsid w:val="72BD08DB"/>
    <w:rsid w:val="7563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9E197"/>
  <w15:docId w15:val="{79F355D7-D3D1-4364-AC76-101564A5B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8E7548"/>
    <w:rPr>
      <w:kern w:val="2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indra Thota</dc:creator>
  <cp:lastModifiedBy>mruh</cp:lastModifiedBy>
  <cp:revision>6</cp:revision>
  <cp:lastPrinted>2024-04-25T08:37:00Z</cp:lastPrinted>
  <dcterms:created xsi:type="dcterms:W3CDTF">2024-04-25T08:28:00Z</dcterms:created>
  <dcterms:modified xsi:type="dcterms:W3CDTF">2024-04-25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D4B1136664A442A99FEC5F89288F2BB7_13</vt:lpwstr>
  </property>
</Properties>
</file>